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03D4E" w:rsidRDefault="00803D4E" w:rsidP="00803D4E">
      <w:bookmarkStart w:id="0" w:name="_GoBack"/>
      <w:r w:rsidRPr="00803D4E">
        <w:rPr>
          <w:noProof/>
        </w:rPr>
        <w:drawing>
          <wp:inline distT="0" distB="0" distL="0" distR="0">
            <wp:extent cx="5762625" cy="27051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2625" cy="2705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:rsidR="00803D4E" w:rsidRDefault="00803D4E" w:rsidP="00803D4E"/>
    <w:p w:rsidR="00803D4E" w:rsidRDefault="00803D4E" w:rsidP="00803D4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</w:p>
    <w:p w:rsidR="00803D4E" w:rsidRDefault="00803D4E" w:rsidP="00803D4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FF"/>
          <w:sz w:val="20"/>
          <w:szCs w:val="20"/>
        </w:rPr>
        <w:t>#includ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&lt;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device.h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&gt;</w:t>
      </w:r>
    </w:p>
    <w:p w:rsidR="00803D4E" w:rsidRDefault="00803D4E" w:rsidP="00803D4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FF"/>
          <w:sz w:val="20"/>
          <w:szCs w:val="20"/>
        </w:rPr>
        <w:t>#includ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&lt;header01.h&gt;</w:t>
      </w:r>
    </w:p>
    <w:p w:rsidR="00803D4E" w:rsidRDefault="00803D4E" w:rsidP="00803D4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FF"/>
          <w:sz w:val="20"/>
          <w:szCs w:val="20"/>
        </w:rPr>
        <w:t>#includ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&lt;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math.h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&gt;</w:t>
      </w:r>
    </w:p>
    <w:p w:rsidR="00803D4E" w:rsidRDefault="00803D4E" w:rsidP="00803D4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</w:p>
    <w:p w:rsidR="00803D4E" w:rsidRDefault="00803D4E" w:rsidP="00803D4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</w:p>
    <w:p w:rsidR="00803D4E" w:rsidRDefault="00803D4E" w:rsidP="00803D4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</w:p>
    <w:p w:rsidR="00803D4E" w:rsidRDefault="00803D4E" w:rsidP="00803D4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8000"/>
          <w:sz w:val="20"/>
          <w:szCs w:val="20"/>
        </w:rPr>
        <w:t xml:space="preserve">//This converts the polar </w:t>
      </w:r>
      <w:proofErr w:type="spellStart"/>
      <w:r>
        <w:rPr>
          <w:rFonts w:ascii="Courier New" w:hAnsi="Courier New" w:cs="Courier New"/>
          <w:color w:val="008000"/>
          <w:sz w:val="20"/>
          <w:szCs w:val="20"/>
        </w:rPr>
        <w:t>cordinates</w:t>
      </w:r>
      <w:proofErr w:type="spellEnd"/>
      <w:r>
        <w:rPr>
          <w:rFonts w:ascii="Courier New" w:hAnsi="Courier New" w:cs="Courier New"/>
          <w:color w:val="008000"/>
          <w:sz w:val="20"/>
          <w:szCs w:val="20"/>
        </w:rPr>
        <w:t xml:space="preserve"> given to the point to point used for the </w:t>
      </w:r>
      <w:proofErr w:type="spellStart"/>
      <w:r>
        <w:rPr>
          <w:rFonts w:ascii="Courier New" w:hAnsi="Courier New" w:cs="Courier New"/>
          <w:color w:val="008000"/>
          <w:sz w:val="20"/>
          <w:szCs w:val="20"/>
        </w:rPr>
        <w:t>DrawLine</w:t>
      </w:r>
      <w:proofErr w:type="spellEnd"/>
    </w:p>
    <w:p w:rsidR="00803D4E" w:rsidRDefault="00803D4E" w:rsidP="00803D4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</w:rPr>
        <w:t>void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GLCD_Draw_Line_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Polar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FF"/>
          <w:sz w:val="20"/>
          <w:szCs w:val="20"/>
        </w:rPr>
        <w:t>in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centerX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hAnsi="Courier New" w:cs="Courier New"/>
          <w:color w:val="0000FF"/>
          <w:sz w:val="20"/>
          <w:szCs w:val="20"/>
        </w:rPr>
        <w:t>in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centerY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hAnsi="Courier New" w:cs="Courier New"/>
          <w:color w:val="0000FF"/>
          <w:sz w:val="20"/>
          <w:szCs w:val="20"/>
        </w:rPr>
        <w:t>in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angle, </w:t>
      </w:r>
      <w:r>
        <w:rPr>
          <w:rFonts w:ascii="Courier New" w:hAnsi="Courier New" w:cs="Courier New"/>
          <w:color w:val="0000FF"/>
          <w:sz w:val="20"/>
          <w:szCs w:val="20"/>
        </w:rPr>
        <w:t>in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length, </w:t>
      </w:r>
      <w:r>
        <w:rPr>
          <w:rFonts w:ascii="Courier New" w:hAnsi="Courier New" w:cs="Courier New"/>
          <w:color w:val="0000FF"/>
          <w:sz w:val="20"/>
          <w:szCs w:val="20"/>
        </w:rPr>
        <w:t>in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color)</w:t>
      </w:r>
    </w:p>
    <w:p w:rsidR="00803D4E" w:rsidRDefault="00803D4E" w:rsidP="00803D4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{</w:t>
      </w:r>
    </w:p>
    <w:p w:rsidR="00803D4E" w:rsidRDefault="00803D4E" w:rsidP="00803D4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GLCD_DrawLine(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centerX,centerY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,(length*cos(((angle*</w:t>
      </w:r>
      <w:r>
        <w:rPr>
          <w:rFonts w:ascii="Courier New" w:hAnsi="Courier New" w:cs="Courier New"/>
          <w:color w:val="800080"/>
          <w:sz w:val="20"/>
          <w:szCs w:val="20"/>
        </w:rPr>
        <w:t>M_PI</w:t>
      </w:r>
      <w:r>
        <w:rPr>
          <w:rFonts w:ascii="Courier New" w:hAnsi="Courier New" w:cs="Courier New"/>
          <w:color w:val="000000"/>
          <w:sz w:val="20"/>
          <w:szCs w:val="20"/>
        </w:rPr>
        <w:t>))/180))+centerX,(length*sin(((angle*</w:t>
      </w:r>
      <w:r>
        <w:rPr>
          <w:rFonts w:ascii="Courier New" w:hAnsi="Courier New" w:cs="Courier New"/>
          <w:color w:val="800080"/>
          <w:sz w:val="20"/>
          <w:szCs w:val="20"/>
        </w:rPr>
        <w:t>M_PI</w:t>
      </w:r>
      <w:r>
        <w:rPr>
          <w:rFonts w:ascii="Courier New" w:hAnsi="Courier New" w:cs="Courier New"/>
          <w:color w:val="000000"/>
          <w:sz w:val="20"/>
          <w:szCs w:val="20"/>
        </w:rPr>
        <w:t>))/180))+centerY, color);</w:t>
      </w:r>
    </w:p>
    <w:p w:rsidR="00803D4E" w:rsidRDefault="00803D4E" w:rsidP="00803D4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</w:t>
      </w:r>
    </w:p>
    <w:p w:rsidR="00803D4E" w:rsidRDefault="00803D4E" w:rsidP="00803D4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}</w:t>
      </w:r>
    </w:p>
    <w:p w:rsidR="00803D4E" w:rsidRDefault="00803D4E" w:rsidP="00803D4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</w:p>
    <w:p w:rsidR="00803D4E" w:rsidRDefault="00803D4E" w:rsidP="00803D4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8000"/>
          <w:sz w:val="20"/>
          <w:szCs w:val="20"/>
        </w:rPr>
        <w:t xml:space="preserve">//Function that has loops to draw </w:t>
      </w:r>
      <w:proofErr w:type="spellStart"/>
      <w:r>
        <w:rPr>
          <w:rFonts w:ascii="Courier New" w:hAnsi="Courier New" w:cs="Courier New"/>
          <w:color w:val="008000"/>
          <w:sz w:val="20"/>
          <w:szCs w:val="20"/>
        </w:rPr>
        <w:t>pacman</w:t>
      </w:r>
      <w:proofErr w:type="spellEnd"/>
    </w:p>
    <w:p w:rsidR="00803D4E" w:rsidRDefault="00803D4E" w:rsidP="00803D4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FF"/>
          <w:sz w:val="20"/>
          <w:szCs w:val="20"/>
        </w:rPr>
        <w:t>void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PACMAN(</w:t>
      </w:r>
      <w:proofErr w:type="gramEnd"/>
      <w:r>
        <w:rPr>
          <w:rFonts w:ascii="Courier New" w:hAnsi="Courier New" w:cs="Courier New"/>
          <w:color w:val="0000FF"/>
          <w:sz w:val="20"/>
          <w:szCs w:val="20"/>
        </w:rPr>
        <w:t>in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centerAngl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:rsidR="00803D4E" w:rsidRDefault="00803D4E" w:rsidP="00803D4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{</w:t>
      </w:r>
    </w:p>
    <w:p w:rsidR="00803D4E" w:rsidRDefault="00803D4E" w:rsidP="00803D4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4682B4"/>
          <w:sz w:val="20"/>
          <w:szCs w:val="20"/>
        </w:rPr>
        <w:t>int16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count1;</w:t>
      </w:r>
    </w:p>
    <w:p w:rsidR="00803D4E" w:rsidRDefault="00803D4E" w:rsidP="00803D4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4682B4"/>
          <w:sz w:val="20"/>
          <w:szCs w:val="20"/>
        </w:rPr>
        <w:t>int16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count2;</w:t>
      </w:r>
    </w:p>
    <w:p w:rsidR="00803D4E" w:rsidRDefault="00803D4E" w:rsidP="00803D4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4682B4"/>
          <w:sz w:val="20"/>
          <w:szCs w:val="20"/>
        </w:rPr>
        <w:t>int16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count3;</w:t>
      </w:r>
    </w:p>
    <w:p w:rsidR="00803D4E" w:rsidRDefault="00803D4E" w:rsidP="00803D4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8000"/>
          <w:sz w:val="20"/>
          <w:szCs w:val="20"/>
        </w:rPr>
        <w:t>//Draws the original yellow circle</w:t>
      </w:r>
    </w:p>
    <w:p w:rsidR="00803D4E" w:rsidRDefault="00803D4E" w:rsidP="00803D4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</w:t>
      </w:r>
      <w:proofErr w:type="gramStart"/>
      <w:r>
        <w:rPr>
          <w:rFonts w:ascii="Courier New" w:hAnsi="Courier New" w:cs="Courier New"/>
          <w:color w:val="0000FF"/>
          <w:sz w:val="20"/>
          <w:szCs w:val="20"/>
        </w:rPr>
        <w:t>for</w:t>
      </w:r>
      <w:r>
        <w:rPr>
          <w:rFonts w:ascii="Courier New" w:hAnsi="Courier New" w:cs="Courier New"/>
          <w:color w:val="000000"/>
          <w:sz w:val="20"/>
          <w:szCs w:val="20"/>
        </w:rPr>
        <w:t>( count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1=0; count1&lt;360;count1++)</w:t>
      </w:r>
    </w:p>
    <w:p w:rsidR="00803D4E" w:rsidRDefault="00803D4E" w:rsidP="00803D4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{</w:t>
      </w:r>
    </w:p>
    <w:p w:rsidR="00803D4E" w:rsidRDefault="00803D4E" w:rsidP="00803D4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GLCD_Draw_Line_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Polar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800080"/>
          <w:sz w:val="20"/>
          <w:szCs w:val="20"/>
        </w:rPr>
        <w:t>CENTE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hAnsi="Courier New" w:cs="Courier New"/>
          <w:color w:val="800080"/>
          <w:sz w:val="20"/>
          <w:szCs w:val="20"/>
        </w:rPr>
        <w:t>CENTE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,count1 , 50,  </w:t>
      </w:r>
      <w:r>
        <w:rPr>
          <w:rFonts w:ascii="Courier New" w:hAnsi="Courier New" w:cs="Courier New"/>
          <w:color w:val="800080"/>
          <w:sz w:val="20"/>
          <w:szCs w:val="20"/>
        </w:rPr>
        <w:t>GLCD_YELLOW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);   </w:t>
      </w:r>
      <w:r>
        <w:rPr>
          <w:rFonts w:ascii="Courier New" w:hAnsi="Courier New" w:cs="Courier New"/>
          <w:color w:val="008000"/>
          <w:sz w:val="20"/>
          <w:szCs w:val="20"/>
        </w:rPr>
        <w:t>//Thins draws the original yellow circle</w:t>
      </w:r>
    </w:p>
    <w:p w:rsidR="00803D4E" w:rsidRDefault="00803D4E" w:rsidP="00803D4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}</w:t>
      </w:r>
    </w:p>
    <w:p w:rsidR="00803D4E" w:rsidRDefault="00803D4E" w:rsidP="00803D4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:rsidR="00803D4E" w:rsidRDefault="00803D4E" w:rsidP="00803D4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gramStart"/>
      <w:r>
        <w:rPr>
          <w:rFonts w:ascii="Courier New" w:hAnsi="Courier New" w:cs="Courier New"/>
          <w:color w:val="0000FF"/>
          <w:sz w:val="20"/>
          <w:szCs w:val="20"/>
        </w:rPr>
        <w:t>while</w:t>
      </w:r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1)</w:t>
      </w:r>
    </w:p>
    <w:p w:rsidR="00803D4E" w:rsidRDefault="00803D4E" w:rsidP="00803D4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{</w:t>
      </w:r>
    </w:p>
    <w:p w:rsidR="00803D4E" w:rsidRDefault="00803D4E" w:rsidP="00803D4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>
        <w:rPr>
          <w:rFonts w:ascii="Courier New" w:hAnsi="Courier New" w:cs="Courier New"/>
          <w:color w:val="008000"/>
          <w:sz w:val="20"/>
          <w:szCs w:val="20"/>
        </w:rPr>
        <w:t>//Draws black mouth open</w:t>
      </w:r>
    </w:p>
    <w:p w:rsidR="00803D4E" w:rsidRDefault="00803D4E" w:rsidP="00803D4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FF"/>
          <w:sz w:val="20"/>
          <w:szCs w:val="20"/>
        </w:rPr>
        <w:t>for</w:t>
      </w:r>
      <w:r>
        <w:rPr>
          <w:rFonts w:ascii="Courier New" w:hAnsi="Courier New" w:cs="Courier New"/>
          <w:color w:val="000000"/>
          <w:sz w:val="20"/>
          <w:szCs w:val="20"/>
        </w:rPr>
        <w:t>(count2=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centerAngle;count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2&lt;=centerAngle+30;count2++)</w:t>
      </w:r>
    </w:p>
    <w:p w:rsidR="00803D4E" w:rsidRDefault="00803D4E" w:rsidP="00803D4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lastRenderedPageBreak/>
        <w:t xml:space="preserve">    {</w:t>
      </w:r>
    </w:p>
    <w:p w:rsidR="00803D4E" w:rsidRDefault="00803D4E" w:rsidP="00803D4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GLCD_Draw_Line_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Polar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800080"/>
          <w:sz w:val="20"/>
          <w:szCs w:val="20"/>
        </w:rPr>
        <w:t>CENTE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hAnsi="Courier New" w:cs="Courier New"/>
          <w:color w:val="800080"/>
          <w:sz w:val="20"/>
          <w:szCs w:val="20"/>
        </w:rPr>
        <w:t>CENTE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,-count2 , 50,  </w:t>
      </w:r>
      <w:r>
        <w:rPr>
          <w:rFonts w:ascii="Courier New" w:hAnsi="Courier New" w:cs="Courier New"/>
          <w:color w:val="800080"/>
          <w:sz w:val="20"/>
          <w:szCs w:val="20"/>
        </w:rPr>
        <w:t>GLCD_BLACK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);  </w:t>
      </w:r>
      <w:r>
        <w:rPr>
          <w:rFonts w:ascii="Courier New" w:hAnsi="Courier New" w:cs="Courier New"/>
          <w:color w:val="008000"/>
          <w:sz w:val="20"/>
          <w:szCs w:val="20"/>
        </w:rPr>
        <w:t>//Draws the black mouth</w:t>
      </w:r>
    </w:p>
    <w:p w:rsidR="00803D4E" w:rsidRDefault="00803D4E" w:rsidP="00803D4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GLCD_Draw_Line_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Polar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800080"/>
          <w:sz w:val="20"/>
          <w:szCs w:val="20"/>
        </w:rPr>
        <w:t>CENTE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hAnsi="Courier New" w:cs="Courier New"/>
          <w:color w:val="800080"/>
          <w:sz w:val="20"/>
          <w:szCs w:val="20"/>
        </w:rPr>
        <w:t>CENTE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,count2 , 50,  </w:t>
      </w:r>
      <w:r>
        <w:rPr>
          <w:rFonts w:ascii="Courier New" w:hAnsi="Courier New" w:cs="Courier New"/>
          <w:color w:val="800080"/>
          <w:sz w:val="20"/>
          <w:szCs w:val="20"/>
        </w:rPr>
        <w:t>GLCD_BLACK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);  </w:t>
      </w:r>
      <w:r>
        <w:rPr>
          <w:rFonts w:ascii="Courier New" w:hAnsi="Courier New" w:cs="Courier New"/>
          <w:color w:val="008000"/>
          <w:sz w:val="20"/>
          <w:szCs w:val="20"/>
        </w:rPr>
        <w:t>//Draws the black mouth</w:t>
      </w:r>
    </w:p>
    <w:p w:rsidR="00803D4E" w:rsidRDefault="00803D4E" w:rsidP="00803D4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}</w:t>
      </w:r>
    </w:p>
    <w:p w:rsidR="00803D4E" w:rsidRDefault="00803D4E" w:rsidP="00803D4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8000"/>
          <w:sz w:val="20"/>
          <w:szCs w:val="20"/>
        </w:rPr>
        <w:t>//Draws mouth closed by drawing yellow lines</w:t>
      </w:r>
    </w:p>
    <w:p w:rsidR="00803D4E" w:rsidRDefault="00803D4E" w:rsidP="00803D4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</w:t>
      </w:r>
      <w:proofErr w:type="gramStart"/>
      <w:r>
        <w:rPr>
          <w:rFonts w:ascii="Courier New" w:hAnsi="Courier New" w:cs="Courier New"/>
          <w:color w:val="0000FF"/>
          <w:sz w:val="20"/>
          <w:szCs w:val="20"/>
        </w:rPr>
        <w:t>for</w:t>
      </w:r>
      <w:r>
        <w:rPr>
          <w:rFonts w:ascii="Courier New" w:hAnsi="Courier New" w:cs="Courier New"/>
          <w:color w:val="000000"/>
          <w:sz w:val="20"/>
          <w:szCs w:val="20"/>
        </w:rPr>
        <w:t>( count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3=centerAngle+30;count3&gt;=centerAngle;count3--)</w:t>
      </w:r>
    </w:p>
    <w:p w:rsidR="00803D4E" w:rsidRDefault="00803D4E" w:rsidP="00803D4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{</w:t>
      </w:r>
    </w:p>
    <w:p w:rsidR="00803D4E" w:rsidRDefault="00803D4E" w:rsidP="00803D4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GLCD_Draw_Line_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Polar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800080"/>
          <w:sz w:val="20"/>
          <w:szCs w:val="20"/>
        </w:rPr>
        <w:t>CENTE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hAnsi="Courier New" w:cs="Courier New"/>
          <w:color w:val="800080"/>
          <w:sz w:val="20"/>
          <w:szCs w:val="20"/>
        </w:rPr>
        <w:t>CENTE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,-count3 , 50,  </w:t>
      </w:r>
      <w:r>
        <w:rPr>
          <w:rFonts w:ascii="Courier New" w:hAnsi="Courier New" w:cs="Courier New"/>
          <w:color w:val="800080"/>
          <w:sz w:val="20"/>
          <w:szCs w:val="20"/>
        </w:rPr>
        <w:t>GLCD_YELLOW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803D4E" w:rsidRDefault="00803D4E" w:rsidP="00803D4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GLCD_Draw_Line_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Polar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800080"/>
          <w:sz w:val="20"/>
          <w:szCs w:val="20"/>
        </w:rPr>
        <w:t>CENTE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hAnsi="Courier New" w:cs="Courier New"/>
          <w:color w:val="800080"/>
          <w:sz w:val="20"/>
          <w:szCs w:val="20"/>
        </w:rPr>
        <w:t>CENTE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,count3 , 50,  </w:t>
      </w:r>
      <w:r>
        <w:rPr>
          <w:rFonts w:ascii="Courier New" w:hAnsi="Courier New" w:cs="Courier New"/>
          <w:color w:val="800080"/>
          <w:sz w:val="20"/>
          <w:szCs w:val="20"/>
        </w:rPr>
        <w:t>GLCD_YELLOW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803D4E" w:rsidRDefault="00803D4E" w:rsidP="00803D4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}</w:t>
      </w:r>
    </w:p>
    <w:p w:rsidR="00803D4E" w:rsidRDefault="00803D4E" w:rsidP="00803D4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}</w:t>
      </w:r>
    </w:p>
    <w:p w:rsidR="00803D4E" w:rsidRDefault="00803D4E" w:rsidP="00803D4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:rsidR="00803D4E" w:rsidRDefault="00803D4E" w:rsidP="00803D4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}</w:t>
      </w:r>
    </w:p>
    <w:p w:rsidR="00803D4E" w:rsidRDefault="00803D4E" w:rsidP="00803D4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</w:p>
    <w:p w:rsidR="00803D4E" w:rsidRDefault="00803D4E" w:rsidP="00803D4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FF"/>
          <w:sz w:val="20"/>
          <w:szCs w:val="20"/>
        </w:rPr>
        <w:t>in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main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:rsidR="00803D4E" w:rsidRDefault="00803D4E" w:rsidP="00803D4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{</w:t>
      </w:r>
    </w:p>
    <w:p w:rsidR="00803D4E" w:rsidRDefault="00803D4E" w:rsidP="00803D4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4682B4"/>
          <w:sz w:val="20"/>
          <w:szCs w:val="20"/>
        </w:rPr>
        <w:t>int16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;   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8000"/>
          <w:sz w:val="20"/>
          <w:szCs w:val="20"/>
        </w:rPr>
        <w:t>// counter variable -- int16 will take up less room than int32</w:t>
      </w:r>
    </w:p>
    <w:p w:rsidR="00803D4E" w:rsidRDefault="00803D4E" w:rsidP="00803D4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4682B4"/>
          <w:sz w:val="20"/>
          <w:szCs w:val="20"/>
        </w:rPr>
        <w:t>int16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x = </w:t>
      </w:r>
      <w:proofErr w:type="gramStart"/>
      <w:r>
        <w:rPr>
          <w:rFonts w:ascii="Courier New" w:hAnsi="Courier New" w:cs="Courier New"/>
          <w:color w:val="800080"/>
          <w:sz w:val="20"/>
          <w:szCs w:val="20"/>
        </w:rPr>
        <w:t>CENTE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;  </w:t>
      </w:r>
      <w:r>
        <w:rPr>
          <w:rFonts w:ascii="Courier New" w:hAnsi="Courier New" w:cs="Courier New"/>
          <w:color w:val="008000"/>
          <w:sz w:val="20"/>
          <w:szCs w:val="20"/>
        </w:rPr>
        <w:t>/</w:t>
      </w:r>
      <w:proofErr w:type="gramEnd"/>
      <w:r>
        <w:rPr>
          <w:rFonts w:ascii="Courier New" w:hAnsi="Courier New" w:cs="Courier New"/>
          <w:color w:val="008000"/>
          <w:sz w:val="20"/>
          <w:szCs w:val="20"/>
        </w:rPr>
        <w:t>/ x and y coordinates for center of circle--- This is defined in the header file</w:t>
      </w:r>
    </w:p>
    <w:p w:rsidR="00803D4E" w:rsidRDefault="00803D4E" w:rsidP="00803D4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4682B4"/>
          <w:sz w:val="20"/>
          <w:szCs w:val="20"/>
        </w:rPr>
        <w:t>int16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y = 62;</w:t>
      </w:r>
    </w:p>
    <w:p w:rsidR="00803D4E" w:rsidRDefault="00803D4E" w:rsidP="00803D4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</w:p>
    <w:p w:rsidR="00803D4E" w:rsidRDefault="00803D4E" w:rsidP="00803D4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</w:p>
    <w:p w:rsidR="00803D4E" w:rsidRDefault="00803D4E" w:rsidP="00803D4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8000"/>
          <w:sz w:val="20"/>
          <w:szCs w:val="20"/>
        </w:rPr>
        <w:t>// Initialize LCD</w:t>
      </w:r>
    </w:p>
    <w:p w:rsidR="00803D4E" w:rsidRDefault="00803D4E" w:rsidP="00803D4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GLCD_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Star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);  </w:t>
      </w:r>
    </w:p>
    <w:p w:rsidR="00803D4E" w:rsidRDefault="00803D4E" w:rsidP="00803D4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Backlight_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Writ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1);       </w:t>
      </w:r>
      <w:r>
        <w:rPr>
          <w:rFonts w:ascii="Courier New" w:hAnsi="Courier New" w:cs="Courier New"/>
          <w:color w:val="008000"/>
          <w:sz w:val="20"/>
          <w:szCs w:val="20"/>
        </w:rPr>
        <w:t>// turn on backlight</w:t>
      </w:r>
    </w:p>
    <w:p w:rsidR="00803D4E" w:rsidRDefault="00803D4E" w:rsidP="00803D4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:rsidR="00803D4E" w:rsidRDefault="00803D4E" w:rsidP="00803D4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LED_Blue_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Writ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1);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LED_Green_Writ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(1);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LED_Red_Writ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(1); </w:t>
      </w:r>
      <w:r>
        <w:rPr>
          <w:rFonts w:ascii="Courier New" w:hAnsi="Courier New" w:cs="Courier New"/>
          <w:color w:val="008000"/>
          <w:sz w:val="20"/>
          <w:szCs w:val="20"/>
        </w:rPr>
        <w:t>// turn off all LEDs (1 means off)</w:t>
      </w:r>
    </w:p>
    <w:p w:rsidR="00803D4E" w:rsidRDefault="00803D4E" w:rsidP="00803D4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8000"/>
          <w:sz w:val="20"/>
          <w:szCs w:val="20"/>
        </w:rPr>
        <w:t xml:space="preserve"> </w:t>
      </w:r>
    </w:p>
    <w:p w:rsidR="00803D4E" w:rsidRDefault="00803D4E" w:rsidP="00803D4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8000"/>
          <w:sz w:val="20"/>
          <w:szCs w:val="20"/>
        </w:rPr>
        <w:t xml:space="preserve">    </w:t>
      </w:r>
    </w:p>
    <w:p w:rsidR="00803D4E" w:rsidRDefault="00803D4E" w:rsidP="00803D4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8000"/>
          <w:sz w:val="20"/>
          <w:szCs w:val="20"/>
        </w:rPr>
        <w:t xml:space="preserve">    // clear LCD to crimson color</w:t>
      </w:r>
    </w:p>
    <w:p w:rsidR="00803D4E" w:rsidRDefault="00803D4E" w:rsidP="00803D4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GLCD_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Clear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800080"/>
          <w:sz w:val="20"/>
          <w:szCs w:val="20"/>
        </w:rPr>
        <w:t>GLCD_BLACK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803D4E" w:rsidRDefault="00803D4E" w:rsidP="00803D4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8000"/>
          <w:sz w:val="20"/>
          <w:szCs w:val="20"/>
        </w:rPr>
        <w:t xml:space="preserve">//Call </w:t>
      </w:r>
      <w:proofErr w:type="spellStart"/>
      <w:r>
        <w:rPr>
          <w:rFonts w:ascii="Courier New" w:hAnsi="Courier New" w:cs="Courier New"/>
          <w:color w:val="008000"/>
          <w:sz w:val="20"/>
          <w:szCs w:val="20"/>
        </w:rPr>
        <w:t>pacman</w:t>
      </w:r>
      <w:proofErr w:type="spellEnd"/>
      <w:r>
        <w:rPr>
          <w:rFonts w:ascii="Courier New" w:hAnsi="Courier New" w:cs="Courier New"/>
          <w:color w:val="008000"/>
          <w:sz w:val="20"/>
          <w:szCs w:val="20"/>
        </w:rPr>
        <w:t xml:space="preserve"> function</w:t>
      </w:r>
    </w:p>
    <w:p w:rsidR="00803D4E" w:rsidRDefault="00803D4E" w:rsidP="00803D4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PACMAN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0);</w:t>
      </w:r>
    </w:p>
    <w:p w:rsidR="00803D4E" w:rsidRDefault="00803D4E" w:rsidP="00803D4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</w:t>
      </w:r>
      <w:r>
        <w:rPr>
          <w:rFonts w:ascii="Courier New" w:hAnsi="Courier New" w:cs="Courier New"/>
          <w:color w:val="008000"/>
          <w:sz w:val="20"/>
          <w:szCs w:val="20"/>
        </w:rPr>
        <w:t>//</w:t>
      </w:r>
      <w:proofErr w:type="gramStart"/>
      <w:r>
        <w:rPr>
          <w:rFonts w:ascii="Courier New" w:hAnsi="Courier New" w:cs="Courier New"/>
          <w:color w:val="008000"/>
          <w:sz w:val="20"/>
          <w:szCs w:val="20"/>
        </w:rPr>
        <w:t>PACMAN(</w:t>
      </w:r>
      <w:proofErr w:type="gramEnd"/>
      <w:r>
        <w:rPr>
          <w:rFonts w:ascii="Courier New" w:hAnsi="Courier New" w:cs="Courier New"/>
          <w:color w:val="008000"/>
          <w:sz w:val="20"/>
          <w:szCs w:val="20"/>
        </w:rPr>
        <w:t>90);</w:t>
      </w:r>
    </w:p>
    <w:p w:rsidR="00803D4E" w:rsidRDefault="00803D4E" w:rsidP="00803D4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</w:rPr>
      </w:pPr>
      <w:r>
        <w:rPr>
          <w:rFonts w:ascii="Courier New" w:hAnsi="Courier New" w:cs="Courier New"/>
          <w:color w:val="008000"/>
          <w:sz w:val="20"/>
          <w:szCs w:val="20"/>
        </w:rPr>
        <w:t xml:space="preserve">     //</w:t>
      </w:r>
      <w:proofErr w:type="gramStart"/>
      <w:r>
        <w:rPr>
          <w:rFonts w:ascii="Courier New" w:hAnsi="Courier New" w:cs="Courier New"/>
          <w:color w:val="008000"/>
          <w:sz w:val="20"/>
          <w:szCs w:val="20"/>
        </w:rPr>
        <w:t>PACMAN(</w:t>
      </w:r>
      <w:proofErr w:type="gramEnd"/>
      <w:r>
        <w:rPr>
          <w:rFonts w:ascii="Courier New" w:hAnsi="Courier New" w:cs="Courier New"/>
          <w:color w:val="008000"/>
          <w:sz w:val="20"/>
          <w:szCs w:val="20"/>
        </w:rPr>
        <w:t>180);</w:t>
      </w:r>
    </w:p>
    <w:p w:rsidR="00803D4E" w:rsidRPr="00803D4E" w:rsidRDefault="00803D4E" w:rsidP="00803D4E">
      <w:r>
        <w:rPr>
          <w:rFonts w:ascii="Courier New" w:hAnsi="Courier New" w:cs="Courier New"/>
          <w:color w:val="008000"/>
          <w:sz w:val="20"/>
          <w:szCs w:val="20"/>
        </w:rPr>
        <w:t xml:space="preserve">     //</w:t>
      </w:r>
      <w:proofErr w:type="gramStart"/>
      <w:r>
        <w:rPr>
          <w:rFonts w:ascii="Courier New" w:hAnsi="Courier New" w:cs="Courier New"/>
          <w:color w:val="008000"/>
          <w:sz w:val="20"/>
          <w:szCs w:val="20"/>
        </w:rPr>
        <w:t>PACMAN(</w:t>
      </w:r>
      <w:proofErr w:type="gramEnd"/>
      <w:r>
        <w:rPr>
          <w:rFonts w:ascii="Courier New" w:hAnsi="Courier New" w:cs="Courier New"/>
          <w:color w:val="008000"/>
          <w:sz w:val="20"/>
          <w:szCs w:val="20"/>
        </w:rPr>
        <w:t>270);</w:t>
      </w:r>
    </w:p>
    <w:sectPr w:rsidR="00803D4E" w:rsidRPr="00803D4E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41A94" w:rsidRDefault="00341A94" w:rsidP="00803D4E">
      <w:pPr>
        <w:spacing w:after="0" w:line="240" w:lineRule="auto"/>
      </w:pPr>
      <w:r>
        <w:separator/>
      </w:r>
    </w:p>
  </w:endnote>
  <w:endnote w:type="continuationSeparator" w:id="0">
    <w:p w:rsidR="00341A94" w:rsidRDefault="00341A94" w:rsidP="00803D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41A94" w:rsidRDefault="00341A94" w:rsidP="00803D4E">
      <w:pPr>
        <w:spacing w:after="0" w:line="240" w:lineRule="auto"/>
      </w:pPr>
      <w:r>
        <w:separator/>
      </w:r>
    </w:p>
  </w:footnote>
  <w:footnote w:type="continuationSeparator" w:id="0">
    <w:p w:rsidR="00341A94" w:rsidRDefault="00341A94" w:rsidP="00803D4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03D4E" w:rsidRDefault="00803D4E">
    <w:pPr>
      <w:pStyle w:val="Header"/>
    </w:pPr>
    <w:r>
      <w:t>Quinton Cline</w:t>
    </w:r>
  </w:p>
  <w:p w:rsidR="00803D4E" w:rsidRDefault="009B7886">
    <w:pPr>
      <w:pStyle w:val="Header"/>
    </w:pPr>
    <w:r>
      <w:t>HW 1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zNDKyMDAwNLEwNzdQ0lEKTi0uzszPAykwrAUAoXVlBCwAAAA="/>
  </w:docVars>
  <w:rsids>
    <w:rsidRoot w:val="00803D4E"/>
    <w:rsid w:val="00341A94"/>
    <w:rsid w:val="00803D4E"/>
    <w:rsid w:val="009B78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EF1350"/>
  <w15:chartTrackingRefBased/>
  <w15:docId w15:val="{C9EDCA4B-DE4B-4FD6-971B-F4783D8D2B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03D4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3D4E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03D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3D4E"/>
  </w:style>
  <w:style w:type="paragraph" w:styleId="Footer">
    <w:name w:val="footer"/>
    <w:basedOn w:val="Normal"/>
    <w:link w:val="FooterChar"/>
    <w:uiPriority w:val="99"/>
    <w:unhideWhenUsed/>
    <w:rsid w:val="00803D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3D4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283</Words>
  <Characters>161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uinton Cline</dc:creator>
  <cp:keywords/>
  <dc:description/>
  <cp:lastModifiedBy>Quinton Cline</cp:lastModifiedBy>
  <cp:revision>1</cp:revision>
  <dcterms:created xsi:type="dcterms:W3CDTF">2019-04-01T17:11:00Z</dcterms:created>
  <dcterms:modified xsi:type="dcterms:W3CDTF">2019-04-01T17:27:00Z</dcterms:modified>
</cp:coreProperties>
</file>